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1C0D" w:rsidRDefault="00F842F6">
      <w:pPr>
        <w:spacing w:after="0"/>
        <w:ind w:right="4"/>
        <w:jc w:val="center"/>
      </w:pPr>
      <w:r>
        <w:rPr>
          <w:rFonts w:ascii="Lucida Sans Unicode" w:eastAsia="Lucida Sans Unicode" w:hAnsi="Lucida Sans Unicode" w:cs="Lucida Sans Unicode"/>
          <w:sz w:val="32"/>
        </w:rPr>
        <w:t>Garden bloggers</w:t>
      </w:r>
      <w:r w:rsidR="00F1192D">
        <w:rPr>
          <w:rFonts w:ascii="Lucida Sans Unicode" w:eastAsia="Lucida Sans Unicode" w:hAnsi="Lucida Sans Unicode" w:cs="Lucida Sans Unicode"/>
          <w:sz w:val="32"/>
        </w:rPr>
        <w:t xml:space="preserve"> Rubric</w:t>
      </w:r>
      <w:r w:rsidR="00F1192D">
        <w:rPr>
          <w:rFonts w:ascii="MV Boli" w:eastAsia="MV Boli" w:hAnsi="MV Boli" w:cs="MV Boli"/>
          <w:i/>
          <w:sz w:val="44"/>
        </w:rPr>
        <w:t xml:space="preserve"> </w:t>
      </w:r>
    </w:p>
    <w:p w:rsidR="00941C0D" w:rsidRDefault="00F1192D" w:rsidP="007279D6">
      <w:pPr>
        <w:spacing w:after="345"/>
        <w:ind w:left="-5" w:hanging="10"/>
      </w:pPr>
      <w:r>
        <w:rPr>
          <w:rFonts w:ascii="MV Boli" w:eastAsia="MV Boli" w:hAnsi="MV Boli" w:cs="MV Boli"/>
          <w:i/>
          <w:sz w:val="4"/>
        </w:rPr>
        <w:t xml:space="preserve"> </w:t>
      </w:r>
      <w:r>
        <w:rPr>
          <w:rFonts w:ascii="MV Boli" w:eastAsia="MV Boli" w:hAnsi="MV Boli" w:cs="MV Boli"/>
          <w:i/>
          <w:sz w:val="4"/>
        </w:rPr>
        <w:tab/>
      </w:r>
      <w:r w:rsidR="00F842F6">
        <w:rPr>
          <w:rFonts w:ascii="Lucida Sans Unicode" w:eastAsia="Lucida Sans Unicode" w:hAnsi="Lucida Sans Unicode" w:cs="Lucida Sans Unicode"/>
          <w:sz w:val="24"/>
        </w:rPr>
        <w:t xml:space="preserve">                                                                  </w:t>
      </w:r>
      <w:r w:rsidR="007279D6">
        <w:rPr>
          <w:rFonts w:ascii="Lucida Sans Unicode" w:eastAsia="Lucida Sans Unicode" w:hAnsi="Lucida Sans Unicode" w:cs="Lucida Sans Unicode"/>
          <w:sz w:val="24"/>
        </w:rPr>
        <w:t>Year 5</w:t>
      </w:r>
      <w:r>
        <w:rPr>
          <w:rFonts w:ascii="Lucida Sans Unicode" w:eastAsia="Lucida Sans Unicode" w:hAnsi="Lucida Sans Unicode" w:cs="Lucida Sans Unicode"/>
          <w:sz w:val="24"/>
        </w:rPr>
        <w:t xml:space="preserve"> Technologies   </w:t>
      </w:r>
      <w:r w:rsidR="007279D6">
        <w:rPr>
          <w:rFonts w:ascii="Lucida Sans Unicode" w:eastAsia="Lucida Sans Unicode" w:hAnsi="Lucida Sans Unicode" w:cs="Lucida Sans Unicode"/>
          <w:sz w:val="24"/>
        </w:rPr>
        <w:tab/>
        <w:t xml:space="preserve"> </w:t>
      </w:r>
      <w:r>
        <w:t xml:space="preserve"> </w:t>
      </w:r>
      <w:r>
        <w:tab/>
        <w:t xml:space="preserve"> </w:t>
      </w:r>
    </w:p>
    <w:p w:rsidR="00F842F6" w:rsidRDefault="00F842F6" w:rsidP="00F842F6">
      <w:pPr>
        <w:spacing w:after="300"/>
      </w:pPr>
      <w:r>
        <w:t>Student Name: _________________________</w:t>
      </w:r>
      <w:bookmarkStart w:id="0" w:name="_GoBack"/>
      <w:bookmarkEnd w:id="0"/>
    </w:p>
    <w:p w:rsidR="00941C0D" w:rsidRDefault="00F1192D">
      <w:pPr>
        <w:spacing w:after="0"/>
      </w:pPr>
      <w:r>
        <w:rPr>
          <w:rFonts w:ascii="Lucida Sans Unicode" w:eastAsia="Lucida Sans Unicode" w:hAnsi="Lucida Sans Unicode" w:cs="Lucida Sans Unicode"/>
        </w:rPr>
        <w:t xml:space="preserve">Date marked: ____________________ </w:t>
      </w:r>
    </w:p>
    <w:tbl>
      <w:tblPr>
        <w:tblStyle w:val="TableGrid"/>
        <w:tblW w:w="14177" w:type="dxa"/>
        <w:tblInd w:w="-108" w:type="dxa"/>
        <w:tblCellMar>
          <w:top w:w="122" w:type="dxa"/>
          <w:left w:w="106" w:type="dxa"/>
          <w:right w:w="39" w:type="dxa"/>
        </w:tblCellMar>
        <w:tblLook w:val="04A0" w:firstRow="1" w:lastRow="0" w:firstColumn="1" w:lastColumn="0" w:noHBand="0" w:noVBand="1"/>
      </w:tblPr>
      <w:tblGrid>
        <w:gridCol w:w="2093"/>
        <w:gridCol w:w="2552"/>
        <w:gridCol w:w="2444"/>
        <w:gridCol w:w="2362"/>
        <w:gridCol w:w="2362"/>
        <w:gridCol w:w="2364"/>
      </w:tblGrid>
      <w:tr w:rsidR="00925DDF" w:rsidTr="00925DDF">
        <w:trPr>
          <w:trHeight w:val="68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F1192D">
            <w:pPr>
              <w:ind w:left="2"/>
            </w:pPr>
            <w:r>
              <w:rPr>
                <w:rFonts w:ascii="Lucida Sans Unicode" w:eastAsia="Lucida Sans Unicode" w:hAnsi="Lucida Sans Unicode" w:cs="Lucida Sans Unicode"/>
              </w:rPr>
              <w:t xml:space="preserve">Assessable </w:t>
            </w:r>
          </w:p>
          <w:p w:rsidR="00941C0D" w:rsidRDefault="00F1192D">
            <w:pPr>
              <w:ind w:left="2"/>
            </w:pPr>
            <w:r>
              <w:rPr>
                <w:rFonts w:ascii="Lucida Sans Unicode" w:eastAsia="Lucida Sans Unicode" w:hAnsi="Lucida Sans Unicode" w:cs="Lucida Sans Unicode"/>
              </w:rPr>
              <w:t xml:space="preserve">Criteria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F1192D">
            <w:pPr>
              <w:ind w:right="65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A </w:t>
            </w: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F1192D">
            <w:pPr>
              <w:ind w:right="70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B 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F1192D">
            <w:pPr>
              <w:ind w:right="73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C 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F1192D">
            <w:pPr>
              <w:ind w:right="64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D </w:t>
            </w:r>
          </w:p>
        </w:tc>
        <w:tc>
          <w:tcPr>
            <w:tcW w:w="2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F1192D">
            <w:pPr>
              <w:ind w:right="69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E </w:t>
            </w:r>
          </w:p>
        </w:tc>
      </w:tr>
      <w:tr w:rsidR="00925DDF" w:rsidTr="00925DDF">
        <w:trPr>
          <w:trHeight w:val="51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F1192D">
            <w:pPr>
              <w:ind w:left="2"/>
            </w:pPr>
            <w:r>
              <w:rPr>
                <w:rFonts w:ascii="Lucida Sans Unicode" w:eastAsia="Lucida Sans Unicode" w:hAnsi="Lucida Sans Unicode" w:cs="Lucida Sans Unicode"/>
              </w:rPr>
              <w:t xml:space="preserve">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F1192D">
            <w:pPr>
              <w:ind w:right="64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Excellent </w:t>
            </w:r>
            <w:r w:rsidR="00A128E9">
              <w:rPr>
                <w:rFonts w:ascii="Lucida Sans Unicode" w:eastAsia="Lucida Sans Unicode" w:hAnsi="Lucida Sans Unicode" w:cs="Lucida Sans Unicode"/>
              </w:rPr>
              <w:t>/5</w:t>
            </w: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F1192D">
            <w:pPr>
              <w:ind w:right="68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Good </w:t>
            </w:r>
            <w:r w:rsidR="00A128E9">
              <w:rPr>
                <w:rFonts w:ascii="Lucida Sans Unicode" w:eastAsia="Lucida Sans Unicode" w:hAnsi="Lucida Sans Unicode" w:cs="Lucida Sans Unicode"/>
              </w:rPr>
              <w:t>/4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F1192D">
            <w:pPr>
              <w:ind w:right="73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>Satisfactory</w:t>
            </w:r>
            <w:r w:rsidR="00A128E9">
              <w:rPr>
                <w:rFonts w:ascii="Lucida Sans Unicode" w:eastAsia="Lucida Sans Unicode" w:hAnsi="Lucida Sans Unicode" w:cs="Lucida Sans Unicode"/>
              </w:rPr>
              <w:t xml:space="preserve"> /3</w:t>
            </w:r>
            <w:r>
              <w:rPr>
                <w:rFonts w:ascii="Lucida Sans Unicode" w:eastAsia="Lucida Sans Unicode" w:hAnsi="Lucida Sans Unicode" w:cs="Lucida Sans Unicode"/>
              </w:rPr>
              <w:t xml:space="preserve"> 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F1192D">
            <w:pPr>
              <w:ind w:right="61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Developing </w:t>
            </w:r>
            <w:r w:rsidR="00A128E9">
              <w:rPr>
                <w:rFonts w:ascii="Lucida Sans Unicode" w:eastAsia="Lucida Sans Unicode" w:hAnsi="Lucida Sans Unicode" w:cs="Lucida Sans Unicode"/>
              </w:rPr>
              <w:t>/2</w:t>
            </w:r>
          </w:p>
        </w:tc>
        <w:tc>
          <w:tcPr>
            <w:tcW w:w="2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F1192D">
            <w:pPr>
              <w:ind w:right="66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Limited </w:t>
            </w:r>
            <w:r w:rsidR="00A128E9">
              <w:rPr>
                <w:rFonts w:ascii="Lucida Sans Unicode" w:eastAsia="Lucida Sans Unicode" w:hAnsi="Lucida Sans Unicode" w:cs="Lucida Sans Unicode"/>
              </w:rPr>
              <w:t>/1</w:t>
            </w:r>
          </w:p>
        </w:tc>
      </w:tr>
      <w:tr w:rsidR="00925DDF" w:rsidTr="00925DDF">
        <w:trPr>
          <w:trHeight w:val="170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925DDF">
            <w:pPr>
              <w:ind w:left="2"/>
            </w:pPr>
            <w:r>
              <w:rPr>
                <w:rFonts w:ascii="Lucida Sans Unicode" w:eastAsia="Lucida Sans Unicode" w:hAnsi="Lucida Sans Unicode" w:cs="Lucida Sans Unicode"/>
              </w:rPr>
              <w:t>2</w:t>
            </w:r>
            <w:r w:rsidR="00F1192D">
              <w:rPr>
                <w:rFonts w:ascii="Lucida Sans Unicode" w:eastAsia="Lucida Sans Unicode" w:hAnsi="Lucida Sans Unicode" w:cs="Lucida Sans Unicode"/>
              </w:rPr>
              <w:t xml:space="preserve"> </w:t>
            </w:r>
            <w:r>
              <w:rPr>
                <w:rFonts w:ascii="Lucida Sans Unicode" w:eastAsia="Lucida Sans Unicode" w:hAnsi="Lucida Sans Unicode" w:cs="Lucida Sans Unicode"/>
              </w:rPr>
              <w:t>Blog posts are completed and uploaded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25DDF" w:rsidRDefault="00925DDF">
            <w:pPr>
              <w:ind w:left="2" w:right="62"/>
            </w:pPr>
            <w:r>
              <w:t>Blog page has been set up.</w:t>
            </w:r>
          </w:p>
          <w:p w:rsidR="00941C0D" w:rsidRDefault="00925DDF">
            <w:pPr>
              <w:ind w:left="2" w:right="62"/>
            </w:pPr>
            <w:r>
              <w:t>2 blogs have been checked by teacher.</w:t>
            </w:r>
          </w:p>
          <w:p w:rsidR="00925DDF" w:rsidRDefault="00925DDF">
            <w:pPr>
              <w:ind w:left="2" w:right="62"/>
            </w:pPr>
            <w:r>
              <w:t>2 blogs have been uploaded to WordPress.</w:t>
            </w: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25DDF" w:rsidRDefault="00925DDF" w:rsidP="00925DDF">
            <w:pPr>
              <w:ind w:left="2" w:right="62"/>
            </w:pPr>
            <w:r>
              <w:t>Blog page has been set up.</w:t>
            </w:r>
          </w:p>
          <w:p w:rsidR="00925DDF" w:rsidRDefault="00925DDF" w:rsidP="00925DDF">
            <w:pPr>
              <w:ind w:left="2" w:right="62"/>
            </w:pPr>
            <w:r>
              <w:t>2 blogs have been checked by teacher.</w:t>
            </w:r>
          </w:p>
          <w:p w:rsidR="00941C0D" w:rsidRDefault="00925DDF" w:rsidP="00925DDF">
            <w:r>
              <w:t>1 blog has been uploaded to WordPress.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25DDF" w:rsidRDefault="00F1192D" w:rsidP="00925DDF">
            <w:pPr>
              <w:ind w:left="2" w:right="62"/>
            </w:pPr>
            <w:r>
              <w:rPr>
                <w:rFonts w:ascii="Lucida Sans Unicode" w:eastAsia="Lucida Sans Unicode" w:hAnsi="Lucida Sans Unicode" w:cs="Lucida Sans Unicode"/>
              </w:rPr>
              <w:t xml:space="preserve"> </w:t>
            </w:r>
            <w:r w:rsidR="00925DDF">
              <w:t>Blog page has been set up.</w:t>
            </w:r>
          </w:p>
          <w:p w:rsidR="00925DDF" w:rsidRDefault="00925DDF" w:rsidP="00925DDF">
            <w:pPr>
              <w:ind w:left="2" w:right="62"/>
            </w:pPr>
            <w:r>
              <w:t>1 blogs have been checked by teacher.</w:t>
            </w:r>
          </w:p>
          <w:p w:rsidR="00941C0D" w:rsidRDefault="00925DDF" w:rsidP="00925DDF">
            <w:r>
              <w:t>1 blogs have been uploaded to WordPress.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25DDF" w:rsidRDefault="00F1192D" w:rsidP="00925DDF">
            <w:pPr>
              <w:ind w:left="2" w:right="62"/>
            </w:pPr>
            <w:r>
              <w:rPr>
                <w:rFonts w:ascii="Lucida Sans Unicode" w:eastAsia="Lucida Sans Unicode" w:hAnsi="Lucida Sans Unicode" w:cs="Lucida Sans Unicode"/>
              </w:rPr>
              <w:t xml:space="preserve"> </w:t>
            </w:r>
            <w:r w:rsidR="00925DDF">
              <w:t>Blog page has been set up.</w:t>
            </w:r>
          </w:p>
          <w:p w:rsidR="00925DDF" w:rsidRDefault="00925DDF" w:rsidP="00925DDF">
            <w:pPr>
              <w:ind w:left="2" w:right="62"/>
            </w:pPr>
            <w:r>
              <w:t>2 blogs have been checked by teacher.</w:t>
            </w:r>
          </w:p>
          <w:p w:rsidR="00941C0D" w:rsidRDefault="00925DDF" w:rsidP="00925DDF">
            <w:pPr>
              <w:ind w:left="3"/>
            </w:pPr>
            <w:r>
              <w:t>0 blogs have been uploaded to WordPress.</w:t>
            </w:r>
          </w:p>
        </w:tc>
        <w:tc>
          <w:tcPr>
            <w:tcW w:w="2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25DDF" w:rsidRDefault="00925DDF" w:rsidP="00925DDF">
            <w:pPr>
              <w:ind w:left="2" w:right="62"/>
            </w:pPr>
            <w:r>
              <w:t>Blog page has been set up.</w:t>
            </w:r>
          </w:p>
          <w:p w:rsidR="00925DDF" w:rsidRDefault="00925DDF" w:rsidP="00925DDF">
            <w:pPr>
              <w:ind w:left="2" w:right="62"/>
            </w:pPr>
            <w:r>
              <w:t>0 blogs have been checked by teacher.</w:t>
            </w:r>
          </w:p>
          <w:p w:rsidR="00941C0D" w:rsidRDefault="00925DDF" w:rsidP="00925DDF">
            <w:pPr>
              <w:spacing w:line="239" w:lineRule="auto"/>
            </w:pPr>
            <w:r>
              <w:t>0 blogs have been uploaded to WordPress.</w:t>
            </w:r>
          </w:p>
        </w:tc>
      </w:tr>
      <w:tr w:rsidR="00925DDF" w:rsidTr="00925DDF">
        <w:trPr>
          <w:trHeight w:val="1702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F1192D">
            <w:pPr>
              <w:ind w:left="2"/>
            </w:pPr>
            <w:r>
              <w:rPr>
                <w:rFonts w:ascii="Lucida Sans Unicode" w:eastAsia="Lucida Sans Unicode" w:hAnsi="Lucida Sans Unicode" w:cs="Lucida Sans Unicode"/>
              </w:rPr>
              <w:t xml:space="preserve"> </w:t>
            </w:r>
            <w:r w:rsidR="00A35E91">
              <w:rPr>
                <w:rFonts w:ascii="Lucida Sans Unicode" w:eastAsia="Lucida Sans Unicode" w:hAnsi="Lucida Sans Unicode" w:cs="Lucida Sans Unicode"/>
              </w:rPr>
              <w:t>Both blogs contain 2 or more hyperlinks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A35E91">
            <w:pPr>
              <w:ind w:left="2"/>
            </w:pPr>
            <w:r>
              <w:t>Both blogs contain more than 2 hyperlinks.</w:t>
            </w: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A35E91">
            <w:pPr>
              <w:ind w:left="2"/>
            </w:pPr>
            <w:r>
              <w:t>Both blogs contain   2 hyperlinks.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A35E91">
            <w:pPr>
              <w:ind w:right="52"/>
            </w:pPr>
            <w:r>
              <w:t>1 Blog contains 2 hyperlinks.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A35E91">
            <w:pPr>
              <w:ind w:left="3" w:right="49"/>
            </w:pPr>
            <w:r>
              <w:t>Both blogs contain less than 2 hyperlinks.</w:t>
            </w:r>
          </w:p>
        </w:tc>
        <w:tc>
          <w:tcPr>
            <w:tcW w:w="2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A35E91">
            <w:pPr>
              <w:ind w:left="2" w:right="52"/>
            </w:pPr>
            <w:r>
              <w:t>Both blogs contain 1 or less hyperlinks.</w:t>
            </w:r>
          </w:p>
        </w:tc>
      </w:tr>
      <w:tr w:rsidR="00925DDF" w:rsidTr="00A128E9">
        <w:trPr>
          <w:trHeight w:val="1627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D2609E" w:rsidRPr="00D2609E" w:rsidRDefault="00D2609E">
            <w:pPr>
              <w:ind w:left="2" w:right="17"/>
              <w:rPr>
                <w:sz w:val="28"/>
                <w:szCs w:val="28"/>
              </w:rPr>
            </w:pPr>
            <w:r w:rsidRPr="00D2609E">
              <w:rPr>
                <w:sz w:val="28"/>
                <w:szCs w:val="28"/>
              </w:rPr>
              <w:t>Punctuation</w:t>
            </w:r>
          </w:p>
          <w:p w:rsidR="00D2609E" w:rsidRPr="00D2609E" w:rsidRDefault="00D2609E">
            <w:pPr>
              <w:ind w:left="2" w:right="17"/>
              <w:rPr>
                <w:sz w:val="28"/>
                <w:szCs w:val="28"/>
              </w:rPr>
            </w:pPr>
            <w:r w:rsidRPr="00D2609E">
              <w:rPr>
                <w:sz w:val="28"/>
                <w:szCs w:val="28"/>
              </w:rPr>
              <w:t>Spelling</w:t>
            </w:r>
          </w:p>
          <w:p w:rsidR="00D2609E" w:rsidRPr="00D2609E" w:rsidRDefault="00D2609E">
            <w:pPr>
              <w:ind w:left="2" w:right="17"/>
              <w:rPr>
                <w:sz w:val="28"/>
                <w:szCs w:val="28"/>
              </w:rPr>
            </w:pPr>
            <w:r w:rsidRPr="00D2609E">
              <w:rPr>
                <w:sz w:val="28"/>
                <w:szCs w:val="28"/>
              </w:rPr>
              <w:t>Grammar</w:t>
            </w:r>
          </w:p>
          <w:p w:rsidR="00941C0D" w:rsidRDefault="00D2609E">
            <w:pPr>
              <w:ind w:left="2" w:right="17"/>
            </w:pPr>
            <w:r>
              <w:t xml:space="preserve">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941C0D" w:rsidRDefault="00D2609E">
            <w:pPr>
              <w:ind w:left="2" w:right="24"/>
            </w:pPr>
            <w:r>
              <w:t xml:space="preserve">0 Punctuation, spelling and grammar mistakes </w:t>
            </w: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941C0D" w:rsidRDefault="00D2609E">
            <w:pPr>
              <w:ind w:left="2"/>
            </w:pPr>
            <w:r>
              <w:t>1-3 Punctuation, spelling and grammar mistakes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941C0D" w:rsidRDefault="00D2609E">
            <w:pPr>
              <w:ind w:right="46"/>
            </w:pPr>
            <w:r>
              <w:t>4-5 Punctuation, spelling and grammar mistakes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941C0D" w:rsidRDefault="00D2609E" w:rsidP="00D2609E">
            <w:pPr>
              <w:ind w:right="43"/>
            </w:pPr>
            <w:r>
              <w:t>6-7  Punctuation, spelling and grammar mistakes</w:t>
            </w:r>
          </w:p>
        </w:tc>
        <w:tc>
          <w:tcPr>
            <w:tcW w:w="236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941C0D" w:rsidRDefault="00D2609E">
            <w:pPr>
              <w:ind w:left="2"/>
            </w:pPr>
            <w:r>
              <w:t>Numerous  Punctuation, spelling and grammar mistakes</w:t>
            </w:r>
          </w:p>
        </w:tc>
      </w:tr>
      <w:tr w:rsidR="00A128E9" w:rsidTr="00A128E9">
        <w:trPr>
          <w:trHeight w:val="505"/>
        </w:trPr>
        <w:tc>
          <w:tcPr>
            <w:tcW w:w="20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128E9" w:rsidRPr="00D2609E" w:rsidRDefault="00A128E9" w:rsidP="00A128E9">
            <w:pPr>
              <w:ind w:left="2" w:right="1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tal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128E9" w:rsidRDefault="00A128E9" w:rsidP="00A128E9">
            <w:pPr>
              <w:ind w:left="2" w:right="24"/>
            </w:pPr>
          </w:p>
        </w:tc>
        <w:tc>
          <w:tcPr>
            <w:tcW w:w="244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128E9" w:rsidRDefault="00A128E9" w:rsidP="00A128E9">
            <w:pPr>
              <w:ind w:left="2"/>
            </w:pP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128E9" w:rsidRDefault="00A128E9" w:rsidP="00A128E9">
            <w:pPr>
              <w:ind w:right="46"/>
            </w:pP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128E9" w:rsidRDefault="00A128E9" w:rsidP="00D2609E">
            <w:pPr>
              <w:ind w:right="43"/>
            </w:pP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128E9" w:rsidRPr="00A128E9" w:rsidRDefault="00A128E9" w:rsidP="00A128E9">
            <w:pPr>
              <w:ind w:left="2"/>
              <w:rPr>
                <w:sz w:val="28"/>
                <w:szCs w:val="28"/>
              </w:rPr>
            </w:pPr>
            <w:r>
              <w:t xml:space="preserve">                   </w:t>
            </w:r>
            <w:r w:rsidRPr="00A128E9">
              <w:rPr>
                <w:sz w:val="28"/>
                <w:szCs w:val="28"/>
              </w:rPr>
              <w:t>/15</w:t>
            </w:r>
          </w:p>
        </w:tc>
      </w:tr>
    </w:tbl>
    <w:p w:rsidR="00941C0D" w:rsidRDefault="00F1192D">
      <w:pPr>
        <w:spacing w:after="0"/>
      </w:pPr>
      <w:r>
        <w:t xml:space="preserve"> </w:t>
      </w:r>
    </w:p>
    <w:p w:rsidR="00941C0D" w:rsidRDefault="00F1192D">
      <w:pPr>
        <w:spacing w:after="139"/>
      </w:pPr>
      <w:r>
        <w:rPr>
          <w:rFonts w:ascii="Lucida Sans Unicode" w:eastAsia="Lucida Sans Unicode" w:hAnsi="Lucida Sans Unicode" w:cs="Lucida Sans Unicode"/>
        </w:rPr>
        <w:t xml:space="preserve"> </w:t>
      </w:r>
    </w:p>
    <w:p w:rsidR="00941C0D" w:rsidRDefault="00F1192D">
      <w:pPr>
        <w:spacing w:after="2748"/>
      </w:pPr>
      <w:r>
        <w:lastRenderedPageBreak/>
        <w:t xml:space="preserve"> </w:t>
      </w:r>
    </w:p>
    <w:p w:rsidR="00941C0D" w:rsidRDefault="00941C0D" w:rsidP="007279D6">
      <w:pPr>
        <w:spacing w:after="0"/>
        <w:ind w:left="-5" w:hanging="10"/>
      </w:pPr>
    </w:p>
    <w:sectPr w:rsidR="00941C0D">
      <w:pgSz w:w="16838" w:h="11906" w:orient="landscape"/>
      <w:pgMar w:top="571" w:right="1439" w:bottom="70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MzM2MTcyNrO0NDdT0lEKTi0uzszPAykwqgUA+DNBjSwAAAA="/>
  </w:docVars>
  <w:rsids>
    <w:rsidRoot w:val="00941C0D"/>
    <w:rsid w:val="003D3876"/>
    <w:rsid w:val="005E0DF9"/>
    <w:rsid w:val="007279D6"/>
    <w:rsid w:val="00925DDF"/>
    <w:rsid w:val="00941C0D"/>
    <w:rsid w:val="00A128E9"/>
    <w:rsid w:val="00A35E91"/>
    <w:rsid w:val="00D2609E"/>
    <w:rsid w:val="00F1192D"/>
    <w:rsid w:val="00F84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B035E20-CB27-4F59-A4E1-45DBCE21F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Lucida Sans Unicode" w:eastAsia="Lucida Sans Unicode" w:hAnsi="Lucida Sans Unicode" w:cs="Lucida Sans Unicode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Lucida Sans Unicode" w:eastAsia="Lucida Sans Unicode" w:hAnsi="Lucida Sans Unicode" w:cs="Lucida Sans Unicode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y</dc:creator>
  <cp:keywords/>
  <cp:lastModifiedBy>Brett Raabe</cp:lastModifiedBy>
  <cp:revision>8</cp:revision>
  <dcterms:created xsi:type="dcterms:W3CDTF">2016-05-19T06:41:00Z</dcterms:created>
  <dcterms:modified xsi:type="dcterms:W3CDTF">2016-06-01T04:27:00Z</dcterms:modified>
</cp:coreProperties>
</file>